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319B" w:rsidRDefault="00DB319B" w:rsidP="00DB319B">
      <w:r>
        <w:t>Tools and Technologies</w:t>
      </w:r>
    </w:p>
    <w:p w:rsidR="00675A23" w:rsidRDefault="00675A23" w:rsidP="00DB319B"/>
    <w:p w:rsidR="00476663" w:rsidRDefault="00AE2A99" w:rsidP="00476663">
      <w:r>
        <w:t xml:space="preserve">Software </w:t>
      </w:r>
      <w:r w:rsidR="00675A23">
        <w:t>Required</w:t>
      </w:r>
    </w:p>
    <w:p w:rsidR="0035440D" w:rsidRPr="0035440D" w:rsidRDefault="0035440D" w:rsidP="0035440D">
      <w:pPr>
        <w:pStyle w:val="ListParagraph"/>
        <w:numPr>
          <w:ilvl w:val="0"/>
          <w:numId w:val="1"/>
        </w:numPr>
      </w:pPr>
      <w:r w:rsidRPr="0035440D">
        <w:rPr>
          <w:rFonts w:ascii="Segoe UI" w:eastAsia="Times New Roman" w:hAnsi="Segoe UI" w:cs="Segoe UI"/>
          <w:sz w:val="21"/>
          <w:szCs w:val="21"/>
          <w:lang w:eastAsia="en-AU"/>
        </w:rPr>
        <w:t>Gimp 2.10.22</w:t>
      </w:r>
    </w:p>
    <w:p w:rsidR="0035440D" w:rsidRPr="0035440D" w:rsidRDefault="0035440D" w:rsidP="0035440D">
      <w:pPr>
        <w:pStyle w:val="ListParagraph"/>
        <w:numPr>
          <w:ilvl w:val="0"/>
          <w:numId w:val="1"/>
        </w:numPr>
      </w:pPr>
      <w:proofErr w:type="spellStart"/>
      <w:r>
        <w:rPr>
          <w:rFonts w:ascii="Segoe UI" w:eastAsia="Times New Roman" w:hAnsi="Segoe UI" w:cs="Segoe UI"/>
          <w:sz w:val="21"/>
          <w:szCs w:val="21"/>
          <w:lang w:eastAsia="en-AU"/>
        </w:rPr>
        <w:t>OpenToonz</w:t>
      </w:r>
      <w:proofErr w:type="spellEnd"/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 1.4</w:t>
      </w:r>
    </w:p>
    <w:p w:rsidR="0035440D" w:rsidRDefault="0035440D" w:rsidP="0035440D">
      <w:pPr>
        <w:pStyle w:val="ListParagraph"/>
        <w:numPr>
          <w:ilvl w:val="0"/>
          <w:numId w:val="1"/>
        </w:numPr>
      </w:pPr>
      <w:proofErr w:type="spellStart"/>
      <w:r>
        <w:rPr>
          <w:rFonts w:ascii="Segoe UI" w:eastAsia="Times New Roman" w:hAnsi="Segoe UI" w:cs="Segoe UI"/>
          <w:sz w:val="21"/>
          <w:szCs w:val="21"/>
          <w:lang w:eastAsia="en-AU"/>
        </w:rPr>
        <w:t>ShotCut</w:t>
      </w:r>
      <w:proofErr w:type="spellEnd"/>
      <w:r>
        <w:rPr>
          <w:rFonts w:ascii="Segoe UI" w:eastAsia="Times New Roman" w:hAnsi="Segoe UI" w:cs="Segoe UI"/>
          <w:sz w:val="21"/>
          <w:szCs w:val="21"/>
          <w:lang w:eastAsia="en-AU"/>
        </w:rPr>
        <w:t xml:space="preserve"> 20.10.31</w:t>
      </w:r>
    </w:p>
    <w:p w:rsidR="00675A23" w:rsidRDefault="00675A23" w:rsidP="00476663">
      <w:r>
        <w:t>Hardware Required</w:t>
      </w:r>
    </w:p>
    <w:p w:rsidR="00096388" w:rsidRDefault="0035440D" w:rsidP="0035440D">
      <w:pPr>
        <w:pStyle w:val="ListParagraph"/>
        <w:numPr>
          <w:ilvl w:val="0"/>
          <w:numId w:val="1"/>
        </w:numPr>
      </w:pPr>
      <w:r>
        <w:t>Graphical Tablet</w:t>
      </w:r>
    </w:p>
    <w:p w:rsidR="00675A23" w:rsidRDefault="00675A23" w:rsidP="00476663">
      <w:r>
        <w:t>Licenses Required</w:t>
      </w:r>
    </w:p>
    <w:p w:rsidR="00096388" w:rsidRDefault="00096388" w:rsidP="00476663">
      <w:r>
        <w:t>All software being used is either open source or freeware besides standard Office suite programs and Windows</w:t>
      </w:r>
      <w:r w:rsidR="0035440D">
        <w:t xml:space="preserve">, </w:t>
      </w:r>
      <w:r>
        <w:t>which will require the appropriate number of business licenses.</w:t>
      </w:r>
    </w:p>
    <w:p w:rsidR="00096388" w:rsidRDefault="00096388" w:rsidP="00476663"/>
    <w:p w:rsidR="00675A23" w:rsidRDefault="0035440D" w:rsidP="00476663">
      <w:r>
        <w:t xml:space="preserve">No </w:t>
      </w:r>
      <w:r w:rsidR="00675A23">
        <w:t>Purchases Required</w:t>
      </w:r>
    </w:p>
    <w:p w:rsidR="0035440D" w:rsidRDefault="0035440D" w:rsidP="00476663"/>
    <w:p w:rsidR="00476663" w:rsidRDefault="0035440D" w:rsidP="00476663">
      <w:r>
        <w:t xml:space="preserve">No </w:t>
      </w:r>
      <w:r w:rsidR="00675A23">
        <w:t>Other Tools Required</w:t>
      </w:r>
    </w:p>
    <w:p w:rsidR="0035440D" w:rsidRDefault="0035440D" w:rsidP="00476663"/>
    <w:p w:rsidR="00476663" w:rsidRDefault="00675A23" w:rsidP="00476663">
      <w:r>
        <w:t>Group Member Prior Experience</w:t>
      </w:r>
    </w:p>
    <w:p w:rsidR="00476663" w:rsidRDefault="00476663" w:rsidP="00476663"/>
    <w:p w:rsidR="0035440D" w:rsidRDefault="0035440D" w:rsidP="00476663"/>
    <w:p w:rsidR="0035440D" w:rsidRDefault="0035440D" w:rsidP="00476663">
      <w:bookmarkStart w:id="0" w:name="_GoBack"/>
      <w:bookmarkEnd w:id="0"/>
    </w:p>
    <w:p w:rsidR="0035440D" w:rsidRDefault="0035440D" w:rsidP="00476663"/>
    <w:p w:rsidR="00476663" w:rsidRDefault="00476663" w:rsidP="00476663"/>
    <w:p w:rsidR="00476663" w:rsidRDefault="00476663" w:rsidP="00476663"/>
    <w:p w:rsidR="00DB319B" w:rsidRDefault="00DB319B" w:rsidP="00DB319B">
      <w:r>
        <w:t>Daniel notes / draft / brainstorm space</w:t>
      </w:r>
      <w:r w:rsidR="00A46CCA">
        <w:t xml:space="preserve"> (working on with Channon and Adam)</w:t>
      </w:r>
    </w:p>
    <w:p w:rsidR="009C21DE" w:rsidRDefault="009C21DE" w:rsidP="009C21DE">
      <w:r>
        <w:t xml:space="preserve">*Daniel - </w:t>
      </w:r>
      <w:r w:rsidR="00D27C23">
        <w:t xml:space="preserve">reading A2 feedback - starting work now - will have something for review </w:t>
      </w:r>
      <w:r w:rsidR="00CD3FB8">
        <w:t>by meeting 4 - hopefully</w:t>
      </w:r>
    </w:p>
    <w:p w:rsidR="007E6012" w:rsidRDefault="007E6012" w:rsidP="00DB319B">
      <w:r>
        <w:t>From Spec:</w:t>
      </w:r>
    </w:p>
    <w:p w:rsidR="00D27C23" w:rsidRDefault="007E6012" w:rsidP="00DB319B">
      <w:pPr>
        <w:rPr>
          <w:i/>
        </w:rPr>
      </w:pPr>
      <w:r w:rsidRPr="007E6012">
        <w:rPr>
          <w:i/>
        </w:rPr>
        <w:t>What software or other tools are required by the project?</w:t>
      </w:r>
    </w:p>
    <w:p w:rsidR="007466B8" w:rsidRDefault="007466B8" w:rsidP="00DB319B">
      <w:proofErr w:type="spellStart"/>
      <w:r>
        <w:t>Figma</w:t>
      </w:r>
      <w:proofErr w:type="spellEnd"/>
      <w:r>
        <w:t xml:space="preserve"> for User Interface design </w:t>
      </w:r>
      <w:proofErr w:type="spellStart"/>
      <w:r>
        <w:t>mockup</w:t>
      </w:r>
      <w:proofErr w:type="spellEnd"/>
    </w:p>
    <w:p w:rsidR="007466B8" w:rsidRDefault="007466B8" w:rsidP="00DB319B">
      <w:r>
        <w:lastRenderedPageBreak/>
        <w:t>Office 365 - Teams, Word</w:t>
      </w:r>
    </w:p>
    <w:p w:rsidR="007466B8" w:rsidRDefault="007466B8" w:rsidP="00DB319B">
      <w:r>
        <w:t>Microsoft Project</w:t>
      </w:r>
      <w:r w:rsidR="00A923C3">
        <w:t xml:space="preserve"> check with Maddie</w:t>
      </w:r>
    </w:p>
    <w:p w:rsidR="007466B8" w:rsidRDefault="007466B8" w:rsidP="00DB319B">
      <w:r>
        <w:t>Presentation Software - off Channon</w:t>
      </w:r>
      <w:r w:rsidR="00A923C3">
        <w:t>, Sam, Maddie</w:t>
      </w:r>
    </w:p>
    <w:p w:rsidR="00A923C3" w:rsidRDefault="00A923C3" w:rsidP="00DB319B">
      <w:r>
        <w:t xml:space="preserve">App </w:t>
      </w:r>
      <w:proofErr w:type="spellStart"/>
      <w:r>
        <w:t>dev</w:t>
      </w:r>
      <w:proofErr w:type="spellEnd"/>
      <w:r>
        <w:t xml:space="preserve"> off Adam</w:t>
      </w:r>
    </w:p>
    <w:p w:rsidR="00A923C3" w:rsidRPr="007466B8" w:rsidRDefault="00A923C3" w:rsidP="00DB319B"/>
    <w:p w:rsidR="00D27C23" w:rsidRDefault="007E6012" w:rsidP="00DB319B">
      <w:pPr>
        <w:rPr>
          <w:i/>
        </w:rPr>
      </w:pPr>
      <w:r w:rsidRPr="007E6012">
        <w:rPr>
          <w:i/>
        </w:rPr>
        <w:t xml:space="preserve"> </w:t>
      </w:r>
      <w:proofErr w:type="gramStart"/>
      <w:r w:rsidRPr="007E6012">
        <w:rPr>
          <w:i/>
        </w:rPr>
        <w:t>Are</w:t>
      </w:r>
      <w:proofErr w:type="gramEnd"/>
      <w:r w:rsidRPr="007E6012">
        <w:rPr>
          <w:i/>
        </w:rPr>
        <w:t xml:space="preserve"> there any software licenses needed?</w:t>
      </w:r>
    </w:p>
    <w:p w:rsidR="00A923C3" w:rsidRPr="00A923C3" w:rsidRDefault="00A923C3" w:rsidP="00DB319B">
      <w:r>
        <w:t>Will we need to purchase any?</w:t>
      </w: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 Is there any hardware needed (beyond a standard laptop or something similar)? </w:t>
      </w:r>
    </w:p>
    <w:p w:rsidR="00D27C23" w:rsidRDefault="007E6012" w:rsidP="00DB319B">
      <w:pPr>
        <w:rPr>
          <w:i/>
        </w:rPr>
      </w:pPr>
      <w:r w:rsidRPr="007E6012">
        <w:rPr>
          <w:i/>
        </w:rPr>
        <w:t xml:space="preserve">You should also include a brief description of any prior experience any group members have had with the tools and technologies you list. </w:t>
      </w:r>
    </w:p>
    <w:p w:rsidR="00DB319B" w:rsidRDefault="007E6012" w:rsidP="00DB319B">
      <w:pPr>
        <w:rPr>
          <w:i/>
        </w:rPr>
      </w:pPr>
      <w:r w:rsidRPr="00EF0FDA">
        <w:rPr>
          <w:i/>
          <w:highlight w:val="yellow"/>
        </w:rPr>
        <w:t>There is no minimum length for this.</w:t>
      </w:r>
      <w:r w:rsidR="00EF0FDA" w:rsidRPr="00EF0FDA">
        <w:rPr>
          <w:i/>
        </w:rPr>
        <w:t xml:space="preserve"> </w:t>
      </w:r>
      <w:r w:rsidR="00EF0FDA" w:rsidRPr="007E6012">
        <w:rPr>
          <w:i/>
        </w:rPr>
        <w:t xml:space="preserve">This needs to be precise (e.g. Windows Movie Maker Version 45.3) but needn't be long. </w:t>
      </w:r>
      <w:r w:rsidRPr="007E6012">
        <w:rPr>
          <w:i/>
        </w:rPr>
        <w:t xml:space="preserve"> It is important to be as precise as possible, but descriptions of the tools are not needed here. </w:t>
      </w:r>
    </w:p>
    <w:p w:rsidR="00F920A1" w:rsidRDefault="00F920A1" w:rsidP="00DB319B">
      <w:pPr>
        <w:rPr>
          <w:i/>
        </w:rPr>
      </w:pP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[2:36 PM] Channon Harper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Daniel Scarfe 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think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this is your section right?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just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so you know tools using for presentation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Gimp 2.10.22 - image creation (open source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photoshop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) used for removing backgrounds and making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multi layer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images used this for logos, character cutting &amp; creation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OpenToonz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1.4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feb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2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build(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open source) - used for scene creation where can manipulate multiple layers frame by frame and add skeletons for animations.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ShotCut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20.10.31 (open source) - cuts scenes and audio together to make the end presentation can use multiple audio tracks and has many features to manipulate video and audio 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Windows voice recorder - used for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sound bytes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was using something else but was having some </w:t>
      </w: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mic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issues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Paint 3d - used to make some text images as has </w:t>
      </w:r>
      <w:proofErr w:type="spellStart"/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a</w:t>
      </w:r>
      <w:proofErr w:type="spellEnd"/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easier interface than gimp imported into gimp after creation</w:t>
      </w:r>
    </w:p>
    <w:p w:rsidR="00F920A1" w:rsidRPr="00F920A1" w:rsidRDefault="00F920A1" w:rsidP="00F920A1">
      <w:p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AU"/>
        </w:rPr>
      </w:pPr>
      <w:proofErr w:type="spell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Dont</w:t>
      </w:r>
      <w:proofErr w:type="spell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 know if needed but also used Graphical Tablet for easier image creation</w:t>
      </w:r>
    </w:p>
    <w:p w:rsidR="00F920A1" w:rsidRPr="00F920A1" w:rsidRDefault="00F920A1" w:rsidP="00F92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F920A1">
        <w:rPr>
          <w:rFonts w:ascii="Times New Roman" w:eastAsia="Times New Roman" w:hAnsi="Times New Roman" w:cs="Times New Roman"/>
          <w:sz w:val="24"/>
          <w:szCs w:val="24"/>
          <w:lang w:eastAsia="en-AU"/>
        </w:rPr>
        <w:t>​</w:t>
      </w:r>
    </w:p>
    <w:p w:rsidR="00F920A1" w:rsidRPr="00F920A1" w:rsidRDefault="00F920A1" w:rsidP="00F920A1">
      <w:pPr>
        <w:spacing w:after="0" w:line="240" w:lineRule="auto"/>
        <w:ind w:left="720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[3:38 PM] Daniel Scarfe</w:t>
      </w:r>
    </w:p>
    <w:p w:rsidR="00F920A1" w:rsidRPr="00F920A1" w:rsidRDefault="00F920A1" w:rsidP="00F920A1">
      <w:pPr>
        <w:spacing w:after="0" w:line="240" w:lineRule="auto"/>
        <w:ind w:left="720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Cool, thanks for that Channon. I'll note those down in software and hardware needed.</w:t>
      </w:r>
    </w:p>
    <w:p w:rsidR="00F920A1" w:rsidRPr="00F920A1" w:rsidRDefault="00F920A1" w:rsidP="00F920A1">
      <w:pPr>
        <w:spacing w:after="0" w:line="240" w:lineRule="auto"/>
        <w:ind w:left="720"/>
        <w:rPr>
          <w:rFonts w:ascii="Segoe UI" w:eastAsia="Times New Roman" w:hAnsi="Segoe UI" w:cs="Segoe UI"/>
          <w:sz w:val="21"/>
          <w:szCs w:val="21"/>
          <w:lang w:eastAsia="en-AU"/>
        </w:rPr>
      </w:pPr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Could you let me know if any of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those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 xml:space="preserve"> software needs a license or if any are freeware/open source as one of the questions in the Tools and Tech section is "Are there any software licenses needed?"- </w:t>
      </w:r>
      <w:proofErr w:type="gramStart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cheers</w:t>
      </w:r>
      <w:proofErr w:type="gramEnd"/>
      <w:r w:rsidRPr="00F920A1">
        <w:rPr>
          <w:rFonts w:ascii="Segoe UI" w:eastAsia="Times New Roman" w:hAnsi="Segoe UI" w:cs="Segoe UI"/>
          <w:sz w:val="21"/>
          <w:szCs w:val="21"/>
          <w:lang w:eastAsia="en-AU"/>
        </w:rPr>
        <w:t>.</w:t>
      </w:r>
    </w:p>
    <w:p w:rsidR="00F920A1" w:rsidRPr="007E6012" w:rsidRDefault="00F920A1" w:rsidP="00DB319B">
      <w:pPr>
        <w:rPr>
          <w:i/>
        </w:rPr>
      </w:pPr>
    </w:p>
    <w:sectPr w:rsidR="00F920A1" w:rsidRPr="007E60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68631D"/>
    <w:multiLevelType w:val="hybridMultilevel"/>
    <w:tmpl w:val="E528D4F6"/>
    <w:lvl w:ilvl="0" w:tplc="DBFE43C8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  <w:sz w:val="2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zMyMDAyNLAwsTBX0lEKTi0uzszPAykwqwUAhnFWPCwAAAA="/>
  </w:docVars>
  <w:rsids>
    <w:rsidRoot w:val="00DB319B"/>
    <w:rsid w:val="00096388"/>
    <w:rsid w:val="00217885"/>
    <w:rsid w:val="0035440D"/>
    <w:rsid w:val="003C7318"/>
    <w:rsid w:val="00476663"/>
    <w:rsid w:val="00675A23"/>
    <w:rsid w:val="007466B8"/>
    <w:rsid w:val="007E6012"/>
    <w:rsid w:val="009C21DE"/>
    <w:rsid w:val="00A46CCA"/>
    <w:rsid w:val="00A923C3"/>
    <w:rsid w:val="00AE2A99"/>
    <w:rsid w:val="00CD3FB8"/>
    <w:rsid w:val="00D27C23"/>
    <w:rsid w:val="00DB319B"/>
    <w:rsid w:val="00EF0FDA"/>
    <w:rsid w:val="00F63F10"/>
    <w:rsid w:val="00F92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6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6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666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440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6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6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7666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44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390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4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29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28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4755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60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102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2456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140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0800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1851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74579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947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807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00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870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073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447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604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7836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55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92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desktop</dc:creator>
  <cp:lastModifiedBy>maindesktop</cp:lastModifiedBy>
  <cp:revision>15</cp:revision>
  <dcterms:created xsi:type="dcterms:W3CDTF">2020-11-03T08:36:00Z</dcterms:created>
  <dcterms:modified xsi:type="dcterms:W3CDTF">2020-11-24T10:20:00Z</dcterms:modified>
</cp:coreProperties>
</file>